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C87A27" w14:textId="5304C050" w:rsidR="00EE31F8" w:rsidRPr="00C14423" w:rsidRDefault="00EE31F8" w:rsidP="00EE31F8">
      <w:pPr>
        <w:jc w:val="center"/>
        <w:rPr>
          <w:rFonts w:asciiTheme="majorBidi" w:hAnsiTheme="majorBidi" w:cstheme="majorBidi"/>
          <w:b/>
          <w:bCs/>
          <w:sz w:val="16"/>
          <w:szCs w:val="16"/>
        </w:rPr>
      </w:pPr>
      <w:bookmarkStart w:id="0" w:name="_GoBack"/>
      <w:bookmarkEnd w:id="0"/>
      <w:r w:rsidRPr="00C14423">
        <w:rPr>
          <w:rFonts w:asciiTheme="majorBidi" w:hAnsiTheme="majorBidi" w:cstheme="majorBidi"/>
          <w:b/>
          <w:bCs/>
          <w:sz w:val="28"/>
          <w:szCs w:val="28"/>
        </w:rPr>
        <w:t>Exam</w:t>
      </w:r>
      <w:r w:rsidR="00A76B35" w:rsidRPr="00C14423">
        <w:rPr>
          <w:rFonts w:asciiTheme="majorBidi" w:hAnsiTheme="majorBidi" w:cstheme="majorBidi"/>
          <w:b/>
          <w:bCs/>
          <w:sz w:val="28"/>
          <w:szCs w:val="28"/>
        </w:rPr>
        <w:t>ination</w:t>
      </w:r>
      <w:r w:rsidRPr="00C14423">
        <w:rPr>
          <w:rFonts w:asciiTheme="majorBidi" w:hAnsiTheme="majorBidi" w:cstheme="majorBidi"/>
          <w:b/>
          <w:bCs/>
          <w:sz w:val="28"/>
          <w:szCs w:val="28"/>
        </w:rPr>
        <w:t xml:space="preserve"> Paper Evaluation Form</w:t>
      </w:r>
    </w:p>
    <w:tbl>
      <w:tblPr>
        <w:tblStyle w:val="TableGrid"/>
        <w:tblW w:w="4984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889"/>
        <w:gridCol w:w="3034"/>
        <w:gridCol w:w="1479"/>
        <w:gridCol w:w="3176"/>
      </w:tblGrid>
      <w:tr w:rsidR="00EE31F8" w:rsidRPr="00C14423" w14:paraId="3365C437" w14:textId="77777777" w:rsidTr="0067573D">
        <w:trPr>
          <w:trHeight w:val="320"/>
          <w:jc w:val="center"/>
        </w:trPr>
        <w:tc>
          <w:tcPr>
            <w:tcW w:w="986" w:type="pct"/>
            <w:shd w:val="clear" w:color="auto" w:fill="C5E0B3" w:themeFill="accent6" w:themeFillTint="66"/>
          </w:tcPr>
          <w:p w14:paraId="39A4B741" w14:textId="13B8F958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Department</w:t>
            </w:r>
          </w:p>
        </w:tc>
        <w:tc>
          <w:tcPr>
            <w:tcW w:w="1584" w:type="pct"/>
          </w:tcPr>
          <w:p w14:paraId="7F16F97F" w14:textId="77777777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</w:rPr>
            </w:pPr>
          </w:p>
        </w:tc>
        <w:tc>
          <w:tcPr>
            <w:tcW w:w="772" w:type="pct"/>
            <w:shd w:val="clear" w:color="auto" w:fill="C5E0B3" w:themeFill="accent6" w:themeFillTint="66"/>
          </w:tcPr>
          <w:p w14:paraId="2F6E88E1" w14:textId="53A40014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 xml:space="preserve">Program </w:t>
            </w:r>
          </w:p>
        </w:tc>
        <w:tc>
          <w:tcPr>
            <w:tcW w:w="1658" w:type="pct"/>
          </w:tcPr>
          <w:p w14:paraId="3E85F070" w14:textId="77777777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</w:rPr>
            </w:pPr>
          </w:p>
        </w:tc>
      </w:tr>
      <w:tr w:rsidR="00EE31F8" w:rsidRPr="00C14423" w14:paraId="5261008C" w14:textId="77777777" w:rsidTr="0067573D">
        <w:trPr>
          <w:trHeight w:val="312"/>
          <w:jc w:val="center"/>
        </w:trPr>
        <w:tc>
          <w:tcPr>
            <w:tcW w:w="986" w:type="pct"/>
            <w:shd w:val="clear" w:color="auto" w:fill="C5E0B3" w:themeFill="accent6" w:themeFillTint="66"/>
          </w:tcPr>
          <w:p w14:paraId="3F031371" w14:textId="77777777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Academic Year</w:t>
            </w:r>
          </w:p>
        </w:tc>
        <w:tc>
          <w:tcPr>
            <w:tcW w:w="1584" w:type="pct"/>
          </w:tcPr>
          <w:p w14:paraId="740DB7D4" w14:textId="5E026DF0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</w:rPr>
            </w:pPr>
          </w:p>
        </w:tc>
        <w:tc>
          <w:tcPr>
            <w:tcW w:w="772" w:type="pct"/>
            <w:shd w:val="clear" w:color="auto" w:fill="C5E0B3" w:themeFill="accent6" w:themeFillTint="66"/>
          </w:tcPr>
          <w:p w14:paraId="4D5241CA" w14:textId="77777777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Semester</w:t>
            </w:r>
          </w:p>
        </w:tc>
        <w:tc>
          <w:tcPr>
            <w:tcW w:w="1658" w:type="pct"/>
          </w:tcPr>
          <w:p w14:paraId="67B2D34C" w14:textId="09C6DDFA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</w:rPr>
            </w:pPr>
          </w:p>
        </w:tc>
      </w:tr>
      <w:tr w:rsidR="00EE31F8" w:rsidRPr="00C14423" w14:paraId="4FC9E962" w14:textId="77777777" w:rsidTr="0067573D">
        <w:trPr>
          <w:trHeight w:val="320"/>
          <w:jc w:val="center"/>
        </w:trPr>
        <w:tc>
          <w:tcPr>
            <w:tcW w:w="986" w:type="pct"/>
            <w:shd w:val="clear" w:color="auto" w:fill="C5E0B3" w:themeFill="accent6" w:themeFillTint="66"/>
          </w:tcPr>
          <w:p w14:paraId="6E5ED0F3" w14:textId="77777777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Course code</w:t>
            </w:r>
          </w:p>
        </w:tc>
        <w:tc>
          <w:tcPr>
            <w:tcW w:w="1584" w:type="pct"/>
          </w:tcPr>
          <w:p w14:paraId="4682EF2A" w14:textId="77777777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</w:rPr>
            </w:pPr>
          </w:p>
        </w:tc>
        <w:tc>
          <w:tcPr>
            <w:tcW w:w="772" w:type="pct"/>
            <w:shd w:val="clear" w:color="auto" w:fill="C5E0B3" w:themeFill="accent6" w:themeFillTint="66"/>
          </w:tcPr>
          <w:p w14:paraId="281E05E3" w14:textId="77777777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 xml:space="preserve">Course title </w:t>
            </w:r>
          </w:p>
        </w:tc>
        <w:tc>
          <w:tcPr>
            <w:tcW w:w="1658" w:type="pct"/>
          </w:tcPr>
          <w:p w14:paraId="22D490F6" w14:textId="77777777" w:rsidR="00EE31F8" w:rsidRPr="00C14423" w:rsidRDefault="00EE31F8" w:rsidP="00EE31F8">
            <w:pPr>
              <w:spacing w:before="60" w:after="60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09AB7F68" w14:textId="77777777" w:rsidTr="0067573D">
        <w:trPr>
          <w:trHeight w:val="312"/>
          <w:jc w:val="center"/>
        </w:trPr>
        <w:tc>
          <w:tcPr>
            <w:tcW w:w="986" w:type="pct"/>
            <w:shd w:val="clear" w:color="auto" w:fill="C5E0B3" w:themeFill="accent6" w:themeFillTint="66"/>
          </w:tcPr>
          <w:p w14:paraId="2E5D6E8C" w14:textId="4D99A240" w:rsidR="00A76B35" w:rsidRPr="00C14423" w:rsidRDefault="00A76B35" w:rsidP="00EE31F8">
            <w:pPr>
              <w:spacing w:before="60" w:after="60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Exam Type</w:t>
            </w:r>
          </w:p>
        </w:tc>
        <w:tc>
          <w:tcPr>
            <w:tcW w:w="1584" w:type="pct"/>
          </w:tcPr>
          <w:p w14:paraId="5166BB43" w14:textId="77777777" w:rsidR="00A76B35" w:rsidRPr="00C14423" w:rsidRDefault="00A76B35" w:rsidP="00EE31F8">
            <w:pPr>
              <w:spacing w:before="60" w:after="60"/>
              <w:rPr>
                <w:rFonts w:asciiTheme="majorBidi" w:hAnsiTheme="majorBidi" w:cstheme="majorBidi"/>
              </w:rPr>
            </w:pPr>
          </w:p>
        </w:tc>
        <w:tc>
          <w:tcPr>
            <w:tcW w:w="772" w:type="pct"/>
            <w:shd w:val="clear" w:color="auto" w:fill="C5E0B3" w:themeFill="accent6" w:themeFillTint="66"/>
          </w:tcPr>
          <w:p w14:paraId="6D2AE156" w14:textId="56325A39" w:rsidR="00A76B35" w:rsidRPr="00C14423" w:rsidRDefault="00A76B35" w:rsidP="00EE31F8">
            <w:pPr>
              <w:spacing w:before="60" w:after="60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Exam Date</w:t>
            </w:r>
          </w:p>
        </w:tc>
        <w:tc>
          <w:tcPr>
            <w:tcW w:w="1658" w:type="pct"/>
          </w:tcPr>
          <w:p w14:paraId="2113A4F1" w14:textId="77777777" w:rsidR="00A76B35" w:rsidRPr="00C14423" w:rsidRDefault="00A76B35" w:rsidP="00EE31F8">
            <w:pPr>
              <w:spacing w:before="60" w:after="60"/>
              <w:rPr>
                <w:rFonts w:asciiTheme="majorBidi" w:hAnsiTheme="majorBidi" w:cstheme="majorBidi"/>
              </w:rPr>
            </w:pPr>
          </w:p>
        </w:tc>
      </w:tr>
    </w:tbl>
    <w:p w14:paraId="1AD8B601" w14:textId="4D7B65FC" w:rsidR="00EE31F8" w:rsidRPr="00C14423" w:rsidRDefault="00EE31F8" w:rsidP="00F25593">
      <w:pPr>
        <w:spacing w:before="120" w:after="120"/>
        <w:rPr>
          <w:rFonts w:asciiTheme="majorBidi" w:hAnsiTheme="majorBidi" w:cstheme="majorBidi"/>
          <w:b/>
          <w:bCs/>
          <w:sz w:val="24"/>
          <w:szCs w:val="24"/>
        </w:rPr>
      </w:pPr>
      <w:r w:rsidRPr="00C14423">
        <w:rPr>
          <w:rFonts w:asciiTheme="majorBidi" w:hAnsiTheme="majorBidi" w:cstheme="majorBidi"/>
          <w:b/>
          <w:bCs/>
          <w:sz w:val="24"/>
          <w:szCs w:val="24"/>
        </w:rPr>
        <w:t>Evaluation Items</w:t>
      </w:r>
    </w:p>
    <w:tbl>
      <w:tblPr>
        <w:tblStyle w:val="TableGrid"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5"/>
        <w:gridCol w:w="5402"/>
        <w:gridCol w:w="1101"/>
        <w:gridCol w:w="1416"/>
        <w:gridCol w:w="1165"/>
      </w:tblGrid>
      <w:tr w:rsidR="00A76B35" w:rsidRPr="00C14423" w14:paraId="3CAF0EF3" w14:textId="77777777" w:rsidTr="0067573D">
        <w:trPr>
          <w:trHeight w:val="254"/>
          <w:jc w:val="center"/>
        </w:trPr>
        <w:tc>
          <w:tcPr>
            <w:tcW w:w="273" w:type="pct"/>
            <w:vMerge w:val="restart"/>
            <w:shd w:val="clear" w:color="auto" w:fill="C5E0B3" w:themeFill="accent6" w:themeFillTint="66"/>
            <w:vAlign w:val="center"/>
          </w:tcPr>
          <w:p w14:paraId="06CB16F0" w14:textId="77777777" w:rsidR="00EE31F8" w:rsidRPr="00C14423" w:rsidRDefault="00EE31F8" w:rsidP="00EE31F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No</w:t>
            </w:r>
          </w:p>
        </w:tc>
        <w:tc>
          <w:tcPr>
            <w:tcW w:w="2811" w:type="pct"/>
            <w:vMerge w:val="restart"/>
            <w:shd w:val="clear" w:color="auto" w:fill="C5E0B3" w:themeFill="accent6" w:themeFillTint="66"/>
            <w:vAlign w:val="center"/>
          </w:tcPr>
          <w:p w14:paraId="383BAF1C" w14:textId="77777777" w:rsidR="00EE31F8" w:rsidRPr="00C14423" w:rsidRDefault="00EE31F8" w:rsidP="00EE31F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Item</w:t>
            </w:r>
          </w:p>
        </w:tc>
        <w:tc>
          <w:tcPr>
            <w:tcW w:w="1916" w:type="pct"/>
            <w:gridSpan w:val="3"/>
            <w:shd w:val="clear" w:color="auto" w:fill="C5E0B3" w:themeFill="accent6" w:themeFillTint="66"/>
            <w:vAlign w:val="center"/>
          </w:tcPr>
          <w:p w14:paraId="64B9884E" w14:textId="4E1FF283" w:rsidR="00EE31F8" w:rsidRPr="00C14423" w:rsidRDefault="00EE31F8" w:rsidP="00EE31F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Grade</w:t>
            </w:r>
          </w:p>
        </w:tc>
      </w:tr>
      <w:tr w:rsidR="00A76B35" w:rsidRPr="00C14423" w14:paraId="6464BD17" w14:textId="77777777" w:rsidTr="0067573D">
        <w:trPr>
          <w:trHeight w:val="309"/>
          <w:jc w:val="center"/>
        </w:trPr>
        <w:tc>
          <w:tcPr>
            <w:tcW w:w="273" w:type="pct"/>
            <w:vMerge/>
            <w:shd w:val="clear" w:color="auto" w:fill="C5E0B3" w:themeFill="accent6" w:themeFillTint="66"/>
            <w:vAlign w:val="center"/>
          </w:tcPr>
          <w:p w14:paraId="22DD485C" w14:textId="77777777" w:rsidR="00A76B35" w:rsidRPr="00C14423" w:rsidRDefault="00A76B35" w:rsidP="00A76B3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811" w:type="pct"/>
            <w:vMerge/>
            <w:shd w:val="clear" w:color="auto" w:fill="C5E0B3" w:themeFill="accent6" w:themeFillTint="66"/>
            <w:vAlign w:val="center"/>
          </w:tcPr>
          <w:p w14:paraId="1E2DC139" w14:textId="77777777" w:rsidR="00A76B35" w:rsidRPr="00C14423" w:rsidRDefault="00A76B35" w:rsidP="00A76B3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73" w:type="pct"/>
            <w:shd w:val="clear" w:color="auto" w:fill="C5E0B3" w:themeFill="accent6" w:themeFillTint="66"/>
            <w:vAlign w:val="center"/>
          </w:tcPr>
          <w:p w14:paraId="13FB2E22" w14:textId="0C279832" w:rsidR="00A76B35" w:rsidRPr="00C14423" w:rsidRDefault="00A76B35" w:rsidP="00A76B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1442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cceptable</w:t>
            </w:r>
          </w:p>
        </w:tc>
        <w:tc>
          <w:tcPr>
            <w:tcW w:w="737" w:type="pct"/>
            <w:shd w:val="clear" w:color="auto" w:fill="C5E0B3" w:themeFill="accent6" w:themeFillTint="66"/>
            <w:vAlign w:val="center"/>
          </w:tcPr>
          <w:p w14:paraId="262590BD" w14:textId="1F040AC5" w:rsidR="00A76B35" w:rsidRPr="00C14423" w:rsidRDefault="00A76B35" w:rsidP="00A76B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1442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eeds Improvements</w:t>
            </w:r>
          </w:p>
        </w:tc>
        <w:tc>
          <w:tcPr>
            <w:tcW w:w="606" w:type="pct"/>
            <w:shd w:val="clear" w:color="auto" w:fill="C5E0B3" w:themeFill="accent6" w:themeFillTint="66"/>
            <w:vAlign w:val="center"/>
          </w:tcPr>
          <w:p w14:paraId="34095092" w14:textId="0DC7D3EB" w:rsidR="00A76B35" w:rsidRPr="00C14423" w:rsidRDefault="00A76B35" w:rsidP="00A76B35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1442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t Acceptable</w:t>
            </w:r>
          </w:p>
        </w:tc>
      </w:tr>
      <w:tr w:rsidR="00A76B35" w:rsidRPr="00C14423" w14:paraId="645C5954" w14:textId="77777777" w:rsidTr="0067573D">
        <w:trPr>
          <w:trHeight w:val="245"/>
          <w:jc w:val="center"/>
        </w:trPr>
        <w:tc>
          <w:tcPr>
            <w:tcW w:w="273" w:type="pct"/>
            <w:vAlign w:val="center"/>
          </w:tcPr>
          <w:p w14:paraId="07B70336" w14:textId="77777777" w:rsidR="00A76B35" w:rsidRPr="00C14423" w:rsidRDefault="00A76B35" w:rsidP="003B5615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811" w:type="pct"/>
            <w:vAlign w:val="center"/>
          </w:tcPr>
          <w:p w14:paraId="1302D8A8" w14:textId="5326A6E9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>Approved final exam form is used</w:t>
            </w:r>
          </w:p>
        </w:tc>
        <w:tc>
          <w:tcPr>
            <w:tcW w:w="573" w:type="pct"/>
          </w:tcPr>
          <w:p w14:paraId="4543AB7E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5016EC98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255260E8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76403EED" w14:textId="77777777" w:rsidTr="0067573D">
        <w:trPr>
          <w:trHeight w:val="245"/>
          <w:jc w:val="center"/>
        </w:trPr>
        <w:tc>
          <w:tcPr>
            <w:tcW w:w="273" w:type="pct"/>
            <w:vAlign w:val="center"/>
          </w:tcPr>
          <w:p w14:paraId="45DBDC6F" w14:textId="77777777" w:rsidR="00A76B35" w:rsidRPr="00C14423" w:rsidRDefault="00A76B35" w:rsidP="003B5615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11" w:type="pct"/>
            <w:vAlign w:val="center"/>
          </w:tcPr>
          <w:p w14:paraId="1EA45DE7" w14:textId="01F6175E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>Exam information are complete and correct</w:t>
            </w:r>
          </w:p>
        </w:tc>
        <w:tc>
          <w:tcPr>
            <w:tcW w:w="573" w:type="pct"/>
          </w:tcPr>
          <w:p w14:paraId="4B78ACD4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6F8B28A4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2FE16DDB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3039117D" w14:textId="77777777" w:rsidTr="0067573D">
        <w:trPr>
          <w:trHeight w:val="414"/>
          <w:jc w:val="center"/>
        </w:trPr>
        <w:tc>
          <w:tcPr>
            <w:tcW w:w="273" w:type="pct"/>
            <w:vAlign w:val="center"/>
          </w:tcPr>
          <w:p w14:paraId="19BAF82C" w14:textId="77777777" w:rsidR="00A76B35" w:rsidRPr="00C14423" w:rsidRDefault="00A76B35" w:rsidP="003B5615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811" w:type="pct"/>
            <w:vAlign w:val="center"/>
          </w:tcPr>
          <w:p w14:paraId="34CF5D04" w14:textId="45B5B6EF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 xml:space="preserve">Assessed CLOs and the corresponding SLOs of questions are included </w:t>
            </w:r>
          </w:p>
        </w:tc>
        <w:tc>
          <w:tcPr>
            <w:tcW w:w="573" w:type="pct"/>
          </w:tcPr>
          <w:p w14:paraId="607A2FEC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4A8D6B77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4C3F374B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19F085E1" w14:textId="77777777" w:rsidTr="0067573D">
        <w:trPr>
          <w:trHeight w:val="245"/>
          <w:jc w:val="center"/>
        </w:trPr>
        <w:tc>
          <w:tcPr>
            <w:tcW w:w="273" w:type="pct"/>
            <w:vAlign w:val="center"/>
          </w:tcPr>
          <w:p w14:paraId="1860A8B4" w14:textId="77777777" w:rsidR="00A76B35" w:rsidRPr="00C14423" w:rsidRDefault="00A76B35" w:rsidP="003B5615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11" w:type="pct"/>
            <w:vAlign w:val="center"/>
          </w:tcPr>
          <w:p w14:paraId="4F34AF05" w14:textId="1B63F567" w:rsidR="00A76B35" w:rsidRPr="00C14423" w:rsidRDefault="00A76B35" w:rsidP="003B5615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>Finite points are assigned for every item of the questions.</w:t>
            </w:r>
          </w:p>
        </w:tc>
        <w:tc>
          <w:tcPr>
            <w:tcW w:w="573" w:type="pct"/>
          </w:tcPr>
          <w:p w14:paraId="1DEC31B6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093BC420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23B60BD4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359573B9" w14:textId="77777777" w:rsidTr="0067573D">
        <w:trPr>
          <w:trHeight w:val="238"/>
          <w:jc w:val="center"/>
        </w:trPr>
        <w:tc>
          <w:tcPr>
            <w:tcW w:w="273" w:type="pct"/>
            <w:vAlign w:val="center"/>
          </w:tcPr>
          <w:p w14:paraId="3B4CD59E" w14:textId="77777777" w:rsidR="00A76B35" w:rsidRPr="00C14423" w:rsidRDefault="00A76B35" w:rsidP="003B5615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811" w:type="pct"/>
            <w:vAlign w:val="center"/>
          </w:tcPr>
          <w:p w14:paraId="0DABCFD0" w14:textId="329B2DEE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 xml:space="preserve">Appropriate verbs are used to assess the designated CLOs  </w:t>
            </w:r>
          </w:p>
        </w:tc>
        <w:tc>
          <w:tcPr>
            <w:tcW w:w="573" w:type="pct"/>
          </w:tcPr>
          <w:p w14:paraId="051B156B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7B114AB0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684B8E0D" w14:textId="77777777" w:rsidR="00A76B35" w:rsidRPr="00C14423" w:rsidRDefault="00A76B35" w:rsidP="00EE31F8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4301B3FC" w14:textId="77777777" w:rsidTr="0067573D">
        <w:trPr>
          <w:trHeight w:val="245"/>
          <w:jc w:val="center"/>
        </w:trPr>
        <w:tc>
          <w:tcPr>
            <w:tcW w:w="273" w:type="pct"/>
            <w:vAlign w:val="center"/>
          </w:tcPr>
          <w:p w14:paraId="014EF0C7" w14:textId="60B6A33D" w:rsidR="00A76B35" w:rsidRPr="00C14423" w:rsidRDefault="00A76B35" w:rsidP="003B5615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811" w:type="pct"/>
            <w:vAlign w:val="center"/>
          </w:tcPr>
          <w:p w14:paraId="4C77A835" w14:textId="29077AD4" w:rsidR="00A76B35" w:rsidRPr="00C14423" w:rsidRDefault="00A76B35" w:rsidP="003B5615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>Questions text is free from grammatical and typos errors.</w:t>
            </w:r>
          </w:p>
        </w:tc>
        <w:tc>
          <w:tcPr>
            <w:tcW w:w="573" w:type="pct"/>
          </w:tcPr>
          <w:p w14:paraId="4036E2CE" w14:textId="77777777" w:rsidR="00A76B35" w:rsidRPr="00C14423" w:rsidRDefault="00A76B35" w:rsidP="003B5615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14A7C7F7" w14:textId="77777777" w:rsidR="00A76B35" w:rsidRPr="00C14423" w:rsidRDefault="00A76B35" w:rsidP="003B5615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6AE08957" w14:textId="77777777" w:rsidR="00A76B35" w:rsidRPr="00C14423" w:rsidRDefault="00A76B35" w:rsidP="003B5615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484C513A" w14:textId="77777777" w:rsidTr="0067573D">
        <w:trPr>
          <w:trHeight w:val="238"/>
          <w:jc w:val="center"/>
        </w:trPr>
        <w:tc>
          <w:tcPr>
            <w:tcW w:w="273" w:type="pct"/>
            <w:vAlign w:val="center"/>
          </w:tcPr>
          <w:p w14:paraId="014DB962" w14:textId="662BEE0C" w:rsidR="00A76B35" w:rsidRPr="00C14423" w:rsidRDefault="00A76B35" w:rsidP="00855A40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2811" w:type="pct"/>
            <w:vAlign w:val="center"/>
          </w:tcPr>
          <w:p w14:paraId="1DCD8A85" w14:textId="7805C596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>Included figures, tables, and charts are clear and visible</w:t>
            </w:r>
          </w:p>
        </w:tc>
        <w:tc>
          <w:tcPr>
            <w:tcW w:w="573" w:type="pct"/>
          </w:tcPr>
          <w:p w14:paraId="68AAE5DE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7F415B79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23106DAD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2EC628DC" w14:textId="77777777" w:rsidTr="0067573D">
        <w:trPr>
          <w:trHeight w:val="245"/>
          <w:jc w:val="center"/>
        </w:trPr>
        <w:tc>
          <w:tcPr>
            <w:tcW w:w="273" w:type="pct"/>
            <w:vAlign w:val="center"/>
          </w:tcPr>
          <w:p w14:paraId="4185425E" w14:textId="3E583766" w:rsidR="00A76B35" w:rsidRPr="00C14423" w:rsidRDefault="00A76B35" w:rsidP="00855A40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811" w:type="pct"/>
            <w:vAlign w:val="center"/>
          </w:tcPr>
          <w:p w14:paraId="304FF8E6" w14:textId="2CCDF86F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>Appropriate space is left for student’s answers</w:t>
            </w:r>
          </w:p>
        </w:tc>
        <w:tc>
          <w:tcPr>
            <w:tcW w:w="573" w:type="pct"/>
          </w:tcPr>
          <w:p w14:paraId="01D25DC4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7E63CDE3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55A179B0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5DD8C408" w14:textId="77777777" w:rsidTr="0067573D">
        <w:trPr>
          <w:trHeight w:val="245"/>
          <w:jc w:val="center"/>
        </w:trPr>
        <w:tc>
          <w:tcPr>
            <w:tcW w:w="273" w:type="pct"/>
            <w:vAlign w:val="center"/>
          </w:tcPr>
          <w:p w14:paraId="031A4430" w14:textId="595220E4" w:rsidR="00A76B35" w:rsidRPr="00C14423" w:rsidRDefault="00A76B35" w:rsidP="00855A40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811" w:type="pct"/>
            <w:vAlign w:val="center"/>
          </w:tcPr>
          <w:p w14:paraId="21B684C2" w14:textId="7D6E9BB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 xml:space="preserve">Points distribution over exam questions is acceptable </w:t>
            </w:r>
          </w:p>
        </w:tc>
        <w:tc>
          <w:tcPr>
            <w:tcW w:w="573" w:type="pct"/>
          </w:tcPr>
          <w:p w14:paraId="65B03103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33553A00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5415A7F2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  <w:tr w:rsidR="00A76B35" w:rsidRPr="00C14423" w14:paraId="0EA127EA" w14:textId="77777777" w:rsidTr="0067573D">
        <w:trPr>
          <w:trHeight w:val="414"/>
          <w:jc w:val="center"/>
        </w:trPr>
        <w:tc>
          <w:tcPr>
            <w:tcW w:w="273" w:type="pct"/>
            <w:vAlign w:val="center"/>
          </w:tcPr>
          <w:p w14:paraId="5FE54DEE" w14:textId="3EC4A6B1" w:rsidR="00A76B35" w:rsidRPr="00C14423" w:rsidRDefault="00A76B35" w:rsidP="00855A40">
            <w:pPr>
              <w:spacing w:line="312" w:lineRule="auto"/>
              <w:jc w:val="center"/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811" w:type="pct"/>
            <w:vAlign w:val="center"/>
          </w:tcPr>
          <w:p w14:paraId="7AEB9A4B" w14:textId="2A2C818B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sz w:val="20"/>
                <w:szCs w:val="20"/>
              </w:rPr>
              <w:t>Number of questions is appropriate for the exam time: Not too long nor too short.</w:t>
            </w:r>
          </w:p>
        </w:tc>
        <w:tc>
          <w:tcPr>
            <w:tcW w:w="573" w:type="pct"/>
          </w:tcPr>
          <w:p w14:paraId="6620DB17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7" w:type="pct"/>
          </w:tcPr>
          <w:p w14:paraId="1581F473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</w:tcPr>
          <w:p w14:paraId="469CF649" w14:textId="77777777" w:rsidR="00A76B35" w:rsidRPr="00C14423" w:rsidRDefault="00A76B35" w:rsidP="00855A40">
            <w:pPr>
              <w:spacing w:line="312" w:lineRule="auto"/>
              <w:rPr>
                <w:rFonts w:asciiTheme="majorBidi" w:hAnsiTheme="majorBidi" w:cstheme="majorBidi"/>
              </w:rPr>
            </w:pPr>
          </w:p>
        </w:tc>
      </w:tr>
    </w:tbl>
    <w:p w14:paraId="494FA9E1" w14:textId="247F143E" w:rsidR="00EE31F8" w:rsidRPr="00C14423" w:rsidRDefault="00EE31F8" w:rsidP="002D1480">
      <w:pPr>
        <w:spacing w:before="120" w:after="120"/>
        <w:rPr>
          <w:rFonts w:asciiTheme="majorBidi" w:hAnsiTheme="majorBidi" w:cstheme="majorBidi"/>
          <w:b/>
          <w:bCs/>
          <w:sz w:val="24"/>
          <w:szCs w:val="24"/>
        </w:rPr>
      </w:pPr>
      <w:r w:rsidRPr="00C1442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D1480" w:rsidRPr="00C14423">
        <w:rPr>
          <w:rFonts w:asciiTheme="majorBidi" w:hAnsiTheme="majorBidi" w:cstheme="majorBidi"/>
          <w:b/>
          <w:bCs/>
          <w:sz w:val="24"/>
          <w:szCs w:val="24"/>
        </w:rPr>
        <w:t>Evaluation results</w:t>
      </w:r>
      <w:r w:rsidR="000237DA" w:rsidRPr="000237D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</w:p>
    <w:tbl>
      <w:tblPr>
        <w:tblStyle w:val="TableGrid"/>
        <w:tblW w:w="96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0"/>
        <w:gridCol w:w="2749"/>
        <w:gridCol w:w="2749"/>
        <w:gridCol w:w="2749"/>
      </w:tblGrid>
      <w:tr w:rsidR="00A76B35" w:rsidRPr="00C14423" w14:paraId="4110F386" w14:textId="77777777" w:rsidTr="00C14423">
        <w:trPr>
          <w:trHeight w:val="183"/>
        </w:trPr>
        <w:tc>
          <w:tcPr>
            <w:tcW w:w="1380" w:type="dxa"/>
            <w:vMerge w:val="restart"/>
            <w:shd w:val="clear" w:color="auto" w:fill="C5E0B3" w:themeFill="accent6" w:themeFillTint="66"/>
            <w:vAlign w:val="center"/>
          </w:tcPr>
          <w:p w14:paraId="58E3F7B1" w14:textId="31A62681" w:rsidR="00A76B35" w:rsidRPr="00C14423" w:rsidRDefault="00C14423" w:rsidP="00A76B35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Exam Quality</w:t>
            </w:r>
          </w:p>
        </w:tc>
        <w:tc>
          <w:tcPr>
            <w:tcW w:w="2749" w:type="dxa"/>
            <w:shd w:val="clear" w:color="auto" w:fill="C5E0B3" w:themeFill="accent6" w:themeFillTint="66"/>
            <w:vAlign w:val="center"/>
          </w:tcPr>
          <w:p w14:paraId="3CA22122" w14:textId="23606E55" w:rsidR="00A76B35" w:rsidRPr="00C14423" w:rsidRDefault="00A76B35" w:rsidP="00C1442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cceptable</w:t>
            </w:r>
          </w:p>
        </w:tc>
        <w:tc>
          <w:tcPr>
            <w:tcW w:w="2749" w:type="dxa"/>
            <w:shd w:val="clear" w:color="auto" w:fill="C5E0B3" w:themeFill="accent6" w:themeFillTint="66"/>
            <w:vAlign w:val="center"/>
          </w:tcPr>
          <w:p w14:paraId="32DDFB68" w14:textId="466865C3" w:rsidR="00A76B35" w:rsidRPr="00C14423" w:rsidRDefault="00A76B35" w:rsidP="00C1442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eeds Improvements</w:t>
            </w:r>
          </w:p>
        </w:tc>
        <w:tc>
          <w:tcPr>
            <w:tcW w:w="2749" w:type="dxa"/>
            <w:shd w:val="clear" w:color="auto" w:fill="C5E0B3" w:themeFill="accent6" w:themeFillTint="66"/>
            <w:vAlign w:val="center"/>
          </w:tcPr>
          <w:p w14:paraId="09028765" w14:textId="6D3680CB" w:rsidR="00A76B35" w:rsidRPr="00C14423" w:rsidRDefault="00A76B35" w:rsidP="00C14423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C1442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t Acceptable</w:t>
            </w:r>
          </w:p>
        </w:tc>
      </w:tr>
      <w:tr w:rsidR="00DD7631" w:rsidRPr="00C14423" w14:paraId="3F7005E4" w14:textId="77777777" w:rsidTr="00C14423">
        <w:trPr>
          <w:trHeight w:val="351"/>
        </w:trPr>
        <w:tc>
          <w:tcPr>
            <w:tcW w:w="1380" w:type="dxa"/>
            <w:vMerge/>
            <w:shd w:val="clear" w:color="auto" w:fill="C5E0B3" w:themeFill="accent6" w:themeFillTint="66"/>
          </w:tcPr>
          <w:p w14:paraId="425B409C" w14:textId="77777777" w:rsidR="00DD7631" w:rsidRPr="00C14423" w:rsidRDefault="00DD7631" w:rsidP="00EE31F8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749" w:type="dxa"/>
          </w:tcPr>
          <w:p w14:paraId="41CA6DD9" w14:textId="77777777" w:rsidR="00DD7631" w:rsidRPr="00C14423" w:rsidRDefault="00DD7631" w:rsidP="00EE31F8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749" w:type="dxa"/>
          </w:tcPr>
          <w:p w14:paraId="0DE4FB1F" w14:textId="77777777" w:rsidR="00DD7631" w:rsidRPr="00C14423" w:rsidRDefault="00DD7631" w:rsidP="00EE31F8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749" w:type="dxa"/>
          </w:tcPr>
          <w:p w14:paraId="24828D36" w14:textId="77777777" w:rsidR="00DD7631" w:rsidRPr="00C14423" w:rsidRDefault="00DD7631" w:rsidP="00EE31F8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</w:tr>
    </w:tbl>
    <w:p w14:paraId="7F2FDED1" w14:textId="18789251" w:rsidR="00EE31F8" w:rsidRPr="00C14423" w:rsidRDefault="00EE31F8" w:rsidP="00081D07">
      <w:pPr>
        <w:spacing w:before="120" w:after="120"/>
        <w:rPr>
          <w:rFonts w:asciiTheme="majorBidi" w:hAnsiTheme="majorBidi" w:cstheme="majorBidi"/>
          <w:b/>
          <w:bCs/>
          <w:sz w:val="24"/>
          <w:szCs w:val="24"/>
        </w:rPr>
      </w:pPr>
      <w:r w:rsidRPr="00C14423">
        <w:rPr>
          <w:rFonts w:asciiTheme="majorBidi" w:hAnsiTheme="majorBidi" w:cstheme="majorBidi"/>
          <w:b/>
          <w:bCs/>
          <w:sz w:val="24"/>
          <w:szCs w:val="24"/>
        </w:rPr>
        <w:t>Feedback to Instructor</w:t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237DA">
        <w:rPr>
          <w:rFonts w:asciiTheme="majorBidi" w:hAnsiTheme="majorBidi" w:cstheme="majorBidi"/>
          <w:b/>
          <w:bCs/>
          <w:sz w:val="24"/>
          <w:szCs w:val="24"/>
        </w:rPr>
        <w:tab/>
        <w:t xml:space="preserve"> </w:t>
      </w:r>
    </w:p>
    <w:tbl>
      <w:tblPr>
        <w:tblStyle w:val="TableGrid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9059"/>
      </w:tblGrid>
      <w:tr w:rsidR="00EE31F8" w:rsidRPr="00C14423" w14:paraId="4107543C" w14:textId="77777777" w:rsidTr="00DD7631">
        <w:trPr>
          <w:trHeight w:val="393"/>
        </w:trPr>
        <w:tc>
          <w:tcPr>
            <w:tcW w:w="286" w:type="pct"/>
            <w:shd w:val="clear" w:color="auto" w:fill="C5E0B3" w:themeFill="accent6" w:themeFillTint="66"/>
            <w:vAlign w:val="center"/>
          </w:tcPr>
          <w:p w14:paraId="6A83F3B4" w14:textId="77777777" w:rsidR="00EE31F8" w:rsidRPr="00C14423" w:rsidRDefault="00EE31F8" w:rsidP="00DD7631">
            <w:pPr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No</w:t>
            </w:r>
          </w:p>
        </w:tc>
        <w:tc>
          <w:tcPr>
            <w:tcW w:w="4714" w:type="pct"/>
            <w:shd w:val="clear" w:color="auto" w:fill="C5E0B3" w:themeFill="accent6" w:themeFillTint="66"/>
            <w:vAlign w:val="center"/>
          </w:tcPr>
          <w:p w14:paraId="6329434A" w14:textId="77777777" w:rsidR="00EE31F8" w:rsidRPr="00C14423" w:rsidRDefault="00EE31F8" w:rsidP="00DD7631">
            <w:pPr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Notes</w:t>
            </w:r>
          </w:p>
        </w:tc>
      </w:tr>
      <w:tr w:rsidR="00EE31F8" w:rsidRPr="00C14423" w14:paraId="23ADCA5B" w14:textId="77777777" w:rsidTr="00A76B35">
        <w:trPr>
          <w:trHeight w:val="465"/>
        </w:trPr>
        <w:tc>
          <w:tcPr>
            <w:tcW w:w="286" w:type="pct"/>
            <w:vAlign w:val="center"/>
          </w:tcPr>
          <w:p w14:paraId="51376048" w14:textId="77777777" w:rsidR="00EE31F8" w:rsidRPr="00C14423" w:rsidRDefault="00EE31F8" w:rsidP="00DD7631">
            <w:pPr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714" w:type="pct"/>
            <w:vAlign w:val="center"/>
          </w:tcPr>
          <w:p w14:paraId="547585DE" w14:textId="77777777" w:rsidR="00EE31F8" w:rsidRPr="00C14423" w:rsidRDefault="00EE31F8" w:rsidP="00DD7631">
            <w:pPr>
              <w:rPr>
                <w:rFonts w:asciiTheme="majorBidi" w:hAnsiTheme="majorBidi" w:cstheme="majorBidi"/>
              </w:rPr>
            </w:pPr>
          </w:p>
          <w:p w14:paraId="3B9D7C13" w14:textId="77777777" w:rsidR="00EE31F8" w:rsidRPr="00C14423" w:rsidRDefault="00EE31F8" w:rsidP="00DD7631">
            <w:pPr>
              <w:rPr>
                <w:rFonts w:asciiTheme="majorBidi" w:hAnsiTheme="majorBidi" w:cstheme="majorBidi"/>
              </w:rPr>
            </w:pPr>
          </w:p>
        </w:tc>
      </w:tr>
      <w:tr w:rsidR="00EE31F8" w:rsidRPr="00C14423" w14:paraId="330DE003" w14:textId="77777777" w:rsidTr="00DD7631">
        <w:tc>
          <w:tcPr>
            <w:tcW w:w="286" w:type="pct"/>
            <w:vAlign w:val="center"/>
          </w:tcPr>
          <w:p w14:paraId="5D38DCA6" w14:textId="77777777" w:rsidR="00EE31F8" w:rsidRPr="00C14423" w:rsidRDefault="00EE31F8" w:rsidP="00DD7631">
            <w:pPr>
              <w:rPr>
                <w:rFonts w:asciiTheme="majorBidi" w:hAnsiTheme="majorBidi" w:cstheme="majorBidi"/>
              </w:rPr>
            </w:pPr>
            <w:r w:rsidRPr="00C1442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714" w:type="pct"/>
            <w:vAlign w:val="center"/>
          </w:tcPr>
          <w:p w14:paraId="6975B31B" w14:textId="77777777" w:rsidR="00EE31F8" w:rsidRPr="00C14423" w:rsidRDefault="00EE31F8" w:rsidP="00DD7631">
            <w:pPr>
              <w:rPr>
                <w:rFonts w:asciiTheme="majorBidi" w:hAnsiTheme="majorBidi" w:cstheme="majorBidi"/>
              </w:rPr>
            </w:pPr>
          </w:p>
          <w:p w14:paraId="6364F4BD" w14:textId="77777777" w:rsidR="00EE31F8" w:rsidRPr="00C14423" w:rsidRDefault="00EE31F8" w:rsidP="00DD7631">
            <w:pPr>
              <w:rPr>
                <w:rFonts w:asciiTheme="majorBidi" w:hAnsiTheme="majorBidi" w:cstheme="majorBidi"/>
              </w:rPr>
            </w:pPr>
          </w:p>
        </w:tc>
      </w:tr>
    </w:tbl>
    <w:p w14:paraId="3D8F7C4F" w14:textId="77777777" w:rsidR="000237DA" w:rsidRDefault="000237DA" w:rsidP="000237DA">
      <w:pPr>
        <w:spacing w:before="120"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Examiner Signature: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  <w:t xml:space="preserve">Date: </w:t>
      </w:r>
    </w:p>
    <w:p w14:paraId="07F41524" w14:textId="78AFF53F" w:rsidR="00EE31F8" w:rsidRPr="00C14423" w:rsidRDefault="00081D07" w:rsidP="00081D07">
      <w:pPr>
        <w:spacing w:before="120" w:after="120"/>
        <w:rPr>
          <w:rFonts w:asciiTheme="majorBidi" w:hAnsiTheme="majorBidi" w:cstheme="majorBidi"/>
          <w:b/>
          <w:bCs/>
          <w:sz w:val="24"/>
          <w:szCs w:val="24"/>
        </w:rPr>
      </w:pPr>
      <w:r w:rsidRPr="00C14423">
        <w:rPr>
          <w:rFonts w:asciiTheme="majorBidi" w:hAnsiTheme="majorBidi" w:cstheme="majorBidi"/>
          <w:b/>
          <w:bCs/>
          <w:sz w:val="24"/>
          <w:szCs w:val="24"/>
        </w:rPr>
        <w:t xml:space="preserve">Approval: </w:t>
      </w:r>
    </w:p>
    <w:tbl>
      <w:tblPr>
        <w:tblStyle w:val="TableGrid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915"/>
        <w:gridCol w:w="1351"/>
        <w:gridCol w:w="1343"/>
      </w:tblGrid>
      <w:tr w:rsidR="00855A40" w:rsidRPr="00C14423" w14:paraId="1C58DD99" w14:textId="77777777" w:rsidTr="000237DA">
        <w:trPr>
          <w:trHeight w:val="343"/>
        </w:trPr>
        <w:tc>
          <w:tcPr>
            <w:tcW w:w="3598" w:type="pct"/>
            <w:shd w:val="clear" w:color="auto" w:fill="C5E0B3" w:themeFill="accent6" w:themeFillTint="66"/>
            <w:vAlign w:val="center"/>
          </w:tcPr>
          <w:p w14:paraId="68BC479B" w14:textId="50AB3217" w:rsidR="00855A40" w:rsidRPr="00C14423" w:rsidRDefault="00855A40" w:rsidP="0067573D">
            <w:pPr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 xml:space="preserve">Evaluation </w:t>
            </w:r>
            <w:r w:rsidR="00A561DE" w:rsidRPr="00C14423">
              <w:rPr>
                <w:rFonts w:asciiTheme="majorBidi" w:hAnsiTheme="majorBidi" w:cstheme="majorBidi"/>
                <w:b/>
                <w:bCs/>
              </w:rPr>
              <w:t>C</w:t>
            </w:r>
            <w:r w:rsidRPr="00C14423">
              <w:rPr>
                <w:rFonts w:asciiTheme="majorBidi" w:hAnsiTheme="majorBidi" w:cstheme="majorBidi"/>
                <w:b/>
                <w:bCs/>
              </w:rPr>
              <w:t>ommittee</w:t>
            </w:r>
          </w:p>
        </w:tc>
        <w:tc>
          <w:tcPr>
            <w:tcW w:w="703" w:type="pct"/>
            <w:shd w:val="clear" w:color="auto" w:fill="C5E0B3" w:themeFill="accent6" w:themeFillTint="66"/>
            <w:vAlign w:val="center"/>
          </w:tcPr>
          <w:p w14:paraId="1A13F687" w14:textId="1D3AEB6D" w:rsidR="00855A40" w:rsidRPr="00C14423" w:rsidRDefault="00855A40" w:rsidP="00855A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Date</w:t>
            </w:r>
          </w:p>
        </w:tc>
        <w:tc>
          <w:tcPr>
            <w:tcW w:w="699" w:type="pct"/>
            <w:shd w:val="clear" w:color="auto" w:fill="C5E0B3" w:themeFill="accent6" w:themeFillTint="66"/>
            <w:vAlign w:val="center"/>
          </w:tcPr>
          <w:p w14:paraId="0AE55E21" w14:textId="78668179" w:rsidR="00855A40" w:rsidRPr="00C14423" w:rsidRDefault="00855A40" w:rsidP="00855A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14423">
              <w:rPr>
                <w:rFonts w:asciiTheme="majorBidi" w:hAnsiTheme="majorBidi" w:cstheme="majorBidi"/>
                <w:b/>
                <w:bCs/>
              </w:rPr>
              <w:t>Signature</w:t>
            </w:r>
          </w:p>
        </w:tc>
      </w:tr>
      <w:tr w:rsidR="00855A40" w14:paraId="5ABF5D7D" w14:textId="77777777" w:rsidTr="000237DA">
        <w:trPr>
          <w:trHeight w:val="867"/>
        </w:trPr>
        <w:tc>
          <w:tcPr>
            <w:tcW w:w="3598" w:type="pct"/>
          </w:tcPr>
          <w:p w14:paraId="4388F588" w14:textId="77777777" w:rsidR="00855A40" w:rsidRDefault="00855A40" w:rsidP="00855A40"/>
        </w:tc>
        <w:tc>
          <w:tcPr>
            <w:tcW w:w="703" w:type="pct"/>
          </w:tcPr>
          <w:p w14:paraId="78403C3E" w14:textId="77777777" w:rsidR="00855A40" w:rsidRDefault="00855A40" w:rsidP="00855A40"/>
        </w:tc>
        <w:tc>
          <w:tcPr>
            <w:tcW w:w="699" w:type="pct"/>
          </w:tcPr>
          <w:p w14:paraId="53540E8F" w14:textId="77777777" w:rsidR="00855A40" w:rsidRDefault="00855A40" w:rsidP="00855A40"/>
        </w:tc>
      </w:tr>
    </w:tbl>
    <w:p w14:paraId="229797AF" w14:textId="1CDFBBD6" w:rsidR="001F5296" w:rsidRDefault="00081B69" w:rsidP="00081B69">
      <w:pPr>
        <w:tabs>
          <w:tab w:val="left" w:pos="1575"/>
        </w:tabs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ab/>
      </w:r>
    </w:p>
    <w:p w14:paraId="4E35CF6B" w14:textId="1635981A" w:rsidR="00EE31F8" w:rsidRPr="001F5296" w:rsidRDefault="001F5296" w:rsidP="001F5296">
      <w:pPr>
        <w:tabs>
          <w:tab w:val="left" w:pos="1095"/>
        </w:tabs>
        <w:rPr>
          <w:sz w:val="16"/>
          <w:szCs w:val="16"/>
        </w:rPr>
      </w:pPr>
      <w:r>
        <w:rPr>
          <w:sz w:val="16"/>
          <w:szCs w:val="16"/>
        </w:rPr>
        <w:tab/>
      </w:r>
    </w:p>
    <w:sectPr w:rsidR="00EE31F8" w:rsidRPr="001F5296" w:rsidSect="000A18BC">
      <w:headerReference w:type="default" r:id="rId9"/>
      <w:footerReference w:type="default" r:id="rId10"/>
      <w:pgSz w:w="11907" w:h="16840" w:code="9"/>
      <w:pgMar w:top="1134" w:right="1134" w:bottom="851" w:left="1134" w:header="72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6ADB87" w14:textId="77777777" w:rsidR="00E65383" w:rsidRDefault="00E65383" w:rsidP="007D62D0">
      <w:pPr>
        <w:spacing w:after="0" w:line="240" w:lineRule="auto"/>
      </w:pPr>
      <w:r>
        <w:separator/>
      </w:r>
    </w:p>
  </w:endnote>
  <w:endnote w:type="continuationSeparator" w:id="0">
    <w:p w14:paraId="70ADA290" w14:textId="77777777" w:rsidR="00E65383" w:rsidRDefault="00E65383" w:rsidP="007D6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57DB6" w14:textId="7B0ED461" w:rsidR="00610C11" w:rsidRPr="009E261C" w:rsidRDefault="00F84287" w:rsidP="00F84287">
    <w:pPr>
      <w:pBdr>
        <w:top w:val="double" w:sz="4" w:space="1" w:color="BF8F00" w:themeColor="accent4" w:themeShade="BF"/>
      </w:pBdr>
      <w:spacing w:after="0" w:line="312" w:lineRule="auto"/>
      <w:rPr>
        <w:sz w:val="18"/>
        <w:szCs w:val="18"/>
      </w:rPr>
    </w:pPr>
    <w:r>
      <w:rPr>
        <w:sz w:val="20"/>
      </w:rPr>
      <w:t>6/1/3/F126</w:t>
    </w:r>
    <w:r w:rsidR="001F5296">
      <w:rPr>
        <w:sz w:val="20"/>
      </w:rPr>
      <w:t>/2</w:t>
    </w:r>
    <w:r>
      <w:rPr>
        <w:rFonts w:asciiTheme="majorBidi" w:hAnsiTheme="majorBidi" w:cstheme="majorBidi"/>
        <w:color w:val="666633"/>
        <w:sz w:val="18"/>
        <w:szCs w:val="18"/>
      </w:rPr>
      <w:t xml:space="preserve"> - </w:t>
    </w:r>
    <w:r w:rsidR="00134FC2">
      <w:rPr>
        <w:rFonts w:asciiTheme="majorBidi" w:hAnsiTheme="majorBidi" w:cstheme="majorBidi"/>
        <w:color w:val="666633"/>
        <w:sz w:val="18"/>
        <w:szCs w:val="18"/>
      </w:rPr>
      <w:t>Vice-deanship of Quality and Development</w:t>
    </w:r>
    <w:r w:rsidR="000A18BC">
      <w:rPr>
        <w:rFonts w:asciiTheme="majorBidi" w:hAnsiTheme="majorBidi" w:cstheme="majorBidi"/>
        <w:color w:val="666633"/>
        <w:sz w:val="18"/>
        <w:szCs w:val="18"/>
      </w:rPr>
      <w:t xml:space="preserve"> – College of Engineering – </w:t>
    </w:r>
    <w:proofErr w:type="spellStart"/>
    <w:r w:rsidR="000A18BC">
      <w:rPr>
        <w:rFonts w:asciiTheme="majorBidi" w:hAnsiTheme="majorBidi" w:cstheme="majorBidi"/>
        <w:color w:val="666633"/>
        <w:sz w:val="18"/>
        <w:szCs w:val="18"/>
      </w:rPr>
      <w:t>Majmaah</w:t>
    </w:r>
    <w:proofErr w:type="spellEnd"/>
    <w:r w:rsidR="000A18BC">
      <w:rPr>
        <w:rFonts w:asciiTheme="majorBidi" w:hAnsiTheme="majorBidi" w:cstheme="majorBidi"/>
        <w:color w:val="666633"/>
        <w:sz w:val="18"/>
        <w:szCs w:val="18"/>
      </w:rPr>
      <w:t xml:space="preserve"> University</w:t>
    </w:r>
    <w:r w:rsidR="009E261C">
      <w:rPr>
        <w:rFonts w:asciiTheme="majorBidi" w:hAnsiTheme="majorBidi" w:cstheme="majorBidi"/>
        <w:color w:val="666633"/>
        <w:sz w:val="18"/>
        <w:szCs w:val="18"/>
      </w:rPr>
      <w:t xml:space="preserve">   </w:t>
    </w:r>
    <w:r w:rsidR="000A18BC">
      <w:rPr>
        <w:rFonts w:asciiTheme="majorBidi" w:hAnsiTheme="majorBidi" w:cstheme="majorBidi"/>
        <w:color w:val="666633"/>
        <w:sz w:val="18"/>
        <w:szCs w:val="18"/>
      </w:rPr>
      <w:t xml:space="preserve">             </w:t>
    </w:r>
    <w:r w:rsidR="00134FC2">
      <w:rPr>
        <w:rFonts w:asciiTheme="majorBidi" w:hAnsiTheme="majorBidi" w:cstheme="majorBidi"/>
        <w:color w:val="666633"/>
        <w:sz w:val="18"/>
        <w:szCs w:val="18"/>
      </w:rPr>
      <w:t xml:space="preserve">               </w:t>
    </w:r>
    <w:r w:rsidR="000A18BC">
      <w:rPr>
        <w:rFonts w:asciiTheme="majorBidi" w:hAnsiTheme="majorBidi" w:cstheme="majorBidi"/>
        <w:color w:val="666633"/>
        <w:sz w:val="18"/>
        <w:szCs w:val="18"/>
      </w:rPr>
      <w:t xml:space="preserve"> </w:t>
    </w:r>
    <w:r w:rsidR="009E261C">
      <w:rPr>
        <w:rFonts w:asciiTheme="majorBidi" w:hAnsiTheme="majorBidi" w:cstheme="majorBidi"/>
        <w:color w:val="666633"/>
        <w:sz w:val="18"/>
        <w:szCs w:val="18"/>
      </w:rPr>
      <w:t xml:space="preserve">    </w:t>
    </w:r>
    <w:sdt>
      <w:sdtPr>
        <w:id w:val="-1932959294"/>
        <w:docPartObj>
          <w:docPartGallery w:val="Page Numbers (Bottom of Page)"/>
          <w:docPartUnique/>
        </w:docPartObj>
      </w:sdtPr>
      <w:sdtEndPr>
        <w:rPr>
          <w:rFonts w:asciiTheme="majorBidi" w:hAnsiTheme="majorBidi" w:cstheme="majorBidi"/>
          <w:color w:val="806000" w:themeColor="accent4" w:themeShade="80"/>
          <w:sz w:val="18"/>
          <w:szCs w:val="18"/>
        </w:rPr>
      </w:sdtEndPr>
      <w:sdtContent>
        <w:r w:rsidR="009E261C" w:rsidRPr="009E261C">
          <w:rPr>
            <w:rFonts w:asciiTheme="majorBidi" w:hAnsiTheme="majorBidi" w:cstheme="majorBidi"/>
            <w:color w:val="806000" w:themeColor="accent4" w:themeShade="80"/>
            <w:sz w:val="18"/>
            <w:szCs w:val="18"/>
          </w:rPr>
          <w:fldChar w:fldCharType="begin"/>
        </w:r>
        <w:r w:rsidR="009E261C" w:rsidRPr="009E261C">
          <w:rPr>
            <w:rFonts w:asciiTheme="majorBidi" w:hAnsiTheme="majorBidi" w:cstheme="majorBidi"/>
            <w:color w:val="806000" w:themeColor="accent4" w:themeShade="80"/>
            <w:sz w:val="18"/>
            <w:szCs w:val="18"/>
          </w:rPr>
          <w:instrText xml:space="preserve"> PAGE   \* MERGEFORMAT </w:instrText>
        </w:r>
        <w:r w:rsidR="009E261C" w:rsidRPr="009E261C">
          <w:rPr>
            <w:rFonts w:asciiTheme="majorBidi" w:hAnsiTheme="majorBidi" w:cstheme="majorBidi"/>
            <w:color w:val="806000" w:themeColor="accent4" w:themeShade="80"/>
            <w:sz w:val="18"/>
            <w:szCs w:val="18"/>
          </w:rPr>
          <w:fldChar w:fldCharType="separate"/>
        </w:r>
        <w:r w:rsidR="007B06F6">
          <w:rPr>
            <w:rFonts w:asciiTheme="majorBidi" w:hAnsiTheme="majorBidi" w:cstheme="majorBidi"/>
            <w:noProof/>
            <w:color w:val="806000" w:themeColor="accent4" w:themeShade="80"/>
            <w:sz w:val="18"/>
            <w:szCs w:val="18"/>
          </w:rPr>
          <w:t>1</w:t>
        </w:r>
        <w:r w:rsidR="009E261C" w:rsidRPr="009E261C">
          <w:rPr>
            <w:rFonts w:asciiTheme="majorBidi" w:hAnsiTheme="majorBidi" w:cstheme="majorBidi"/>
            <w:noProof/>
            <w:color w:val="806000" w:themeColor="accent4" w:themeShade="80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C4A57D" w14:textId="77777777" w:rsidR="00E65383" w:rsidRDefault="00E65383" w:rsidP="007D62D0">
      <w:pPr>
        <w:spacing w:after="0" w:line="240" w:lineRule="auto"/>
      </w:pPr>
      <w:r>
        <w:separator/>
      </w:r>
    </w:p>
  </w:footnote>
  <w:footnote w:type="continuationSeparator" w:id="0">
    <w:p w14:paraId="37B9FDEC" w14:textId="77777777" w:rsidR="00E65383" w:rsidRDefault="00E65383" w:rsidP="007D6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24F1E1" w14:textId="5021620A" w:rsidR="007D62D0" w:rsidRDefault="00451ED1" w:rsidP="00412CC3">
    <w:pPr>
      <w:pStyle w:val="Header"/>
      <w:pBdr>
        <w:bottom w:val="double" w:sz="4" w:space="1" w:color="BF8F00" w:themeColor="accent4" w:themeShade="BF"/>
      </w:pBdr>
      <w:spacing w:after="120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60CDB86" wp14:editId="4823BB9A">
              <wp:simplePos x="0" y="0"/>
              <wp:positionH relativeFrom="column">
                <wp:posOffset>1593215</wp:posOffset>
              </wp:positionH>
              <wp:positionV relativeFrom="paragraph">
                <wp:posOffset>153670</wp:posOffset>
              </wp:positionV>
              <wp:extent cx="3100705" cy="524786"/>
              <wp:effectExtent l="0" t="0" r="4445" b="889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0705" cy="52478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D8B599" w14:textId="4AA8A145" w:rsidR="00451ED1" w:rsidRDefault="005253B5" w:rsidP="005253B5">
                          <w:pPr>
                            <w:spacing w:after="0" w:line="312" w:lineRule="auto"/>
                            <w:jc w:val="center"/>
                            <w:rPr>
                              <w:rFonts w:asciiTheme="majorBidi" w:hAnsiTheme="majorBidi" w:cstheme="majorBidi"/>
                              <w:color w:val="666633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666633"/>
                              <w:sz w:val="20"/>
                              <w:szCs w:val="20"/>
                            </w:rPr>
                            <w:t>Vice-</w:t>
                          </w:r>
                          <w:r w:rsidR="00451ED1" w:rsidRPr="00610C11">
                            <w:rPr>
                              <w:rFonts w:asciiTheme="majorBidi" w:hAnsiTheme="majorBidi" w:cstheme="majorBidi"/>
                              <w:color w:val="666633"/>
                              <w:sz w:val="20"/>
                              <w:szCs w:val="20"/>
                            </w:rPr>
                            <w:t>De</w:t>
                          </w:r>
                          <w:r>
                            <w:rPr>
                              <w:rFonts w:asciiTheme="majorBidi" w:hAnsiTheme="majorBidi" w:cstheme="majorBidi"/>
                              <w:color w:val="666633"/>
                              <w:sz w:val="20"/>
                              <w:szCs w:val="20"/>
                            </w:rPr>
                            <w:t>anship of Quality and Development</w:t>
                          </w:r>
                        </w:p>
                        <w:p w14:paraId="423FB0C1" w14:textId="7C4D2A56" w:rsidR="005253B5" w:rsidRPr="00610C11" w:rsidRDefault="005253B5" w:rsidP="005253B5">
                          <w:pPr>
                            <w:spacing w:after="0" w:line="312" w:lineRule="auto"/>
                            <w:jc w:val="center"/>
                            <w:rPr>
                              <w:rFonts w:asciiTheme="majorBidi" w:hAnsiTheme="majorBidi" w:cstheme="majorBidi"/>
                              <w:color w:val="666633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666633"/>
                              <w:sz w:val="20"/>
                              <w:szCs w:val="20"/>
                            </w:rPr>
                            <w:t>Quality Assurance Uni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60CDB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5.45pt;margin-top:12.1pt;width:244.15pt;height:41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" stroked="f">
              <v:textbox>
                <w:txbxContent>
                  <w:p w14:paraId="03D8B599" w14:textId="4AA8A145" w:rsidR="00451ED1" w:rsidRDefault="005253B5" w:rsidP="005253B5">
                    <w:pPr>
                      <w:spacing w:after="0" w:line="312" w:lineRule="auto"/>
                      <w:jc w:val="center"/>
                      <w:rPr>
                        <w:rFonts w:asciiTheme="majorBidi" w:hAnsiTheme="majorBidi" w:cstheme="majorBidi"/>
                        <w:color w:val="666633"/>
                        <w:sz w:val="20"/>
                        <w:szCs w:val="20"/>
                      </w:rPr>
                    </w:pPr>
                    <w:r>
                      <w:rPr>
                        <w:rFonts w:asciiTheme="majorBidi" w:hAnsiTheme="majorBidi" w:cstheme="majorBidi"/>
                        <w:color w:val="666633"/>
                        <w:sz w:val="20"/>
                        <w:szCs w:val="20"/>
                      </w:rPr>
                      <w:t>Vice-</w:t>
                    </w:r>
                    <w:r w:rsidR="00451ED1" w:rsidRPr="00610C11">
                      <w:rPr>
                        <w:rFonts w:asciiTheme="majorBidi" w:hAnsiTheme="majorBidi" w:cstheme="majorBidi"/>
                        <w:color w:val="666633"/>
                        <w:sz w:val="20"/>
                        <w:szCs w:val="20"/>
                      </w:rPr>
                      <w:t>De</w:t>
                    </w:r>
                    <w:r>
                      <w:rPr>
                        <w:rFonts w:asciiTheme="majorBidi" w:hAnsiTheme="majorBidi" w:cstheme="majorBidi"/>
                        <w:color w:val="666633"/>
                        <w:sz w:val="20"/>
                        <w:szCs w:val="20"/>
                      </w:rPr>
                      <w:t>anship of Quality and Development</w:t>
                    </w:r>
                  </w:p>
                  <w:p w14:paraId="423FB0C1" w14:textId="7C4D2A56" w:rsidR="005253B5" w:rsidRPr="00610C11" w:rsidRDefault="005253B5" w:rsidP="005253B5">
                    <w:pPr>
                      <w:spacing w:after="0" w:line="312" w:lineRule="auto"/>
                      <w:jc w:val="center"/>
                      <w:rPr>
                        <w:rFonts w:asciiTheme="majorBidi" w:hAnsiTheme="majorBidi" w:cstheme="majorBidi"/>
                        <w:color w:val="666633"/>
                        <w:sz w:val="20"/>
                        <w:szCs w:val="20"/>
                      </w:rPr>
                    </w:pPr>
                    <w:r>
                      <w:rPr>
                        <w:rFonts w:asciiTheme="majorBidi" w:hAnsiTheme="majorBidi" w:cstheme="majorBidi"/>
                        <w:color w:val="666633"/>
                        <w:sz w:val="20"/>
                        <w:szCs w:val="20"/>
                      </w:rPr>
                      <w:t>Quality Assurance Unit</w:t>
                    </w:r>
                  </w:p>
                </w:txbxContent>
              </v:textbox>
            </v:shape>
          </w:pict>
        </mc:Fallback>
      </mc:AlternateContent>
    </w:r>
    <w:r w:rsidR="007D62D0">
      <w:rPr>
        <w:noProof/>
      </w:rPr>
      <w:drawing>
        <wp:inline distT="0" distB="0" distL="0" distR="0" wp14:anchorId="555C88A3" wp14:editId="3ADA0035">
          <wp:extent cx="1480796" cy="720000"/>
          <wp:effectExtent l="0" t="0" r="5715" b="4445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rawing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294" b="21349"/>
                  <a:stretch/>
                </pic:blipFill>
                <pic:spPr bwMode="auto">
                  <a:xfrm>
                    <a:off x="0" y="0"/>
                    <a:ext cx="1480796" cy="72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421540">
      <w:t xml:space="preserve">   </w:t>
    </w:r>
    <w:r w:rsidR="00C245A1">
      <w:t xml:space="preserve">                                                               </w:t>
    </w:r>
    <w:r w:rsidR="00421540">
      <w:t xml:space="preserve">                                        </w:t>
    </w:r>
    <w:r w:rsidR="000A18BC">
      <w:t xml:space="preserve">            </w:t>
    </w:r>
    <w:r w:rsidR="00421540">
      <w:rPr>
        <w:noProof/>
      </w:rPr>
      <w:drawing>
        <wp:inline distT="0" distB="0" distL="0" distR="0" wp14:anchorId="32569FFC" wp14:editId="4BCA27C9">
          <wp:extent cx="892170" cy="720000"/>
          <wp:effectExtent l="0" t="0" r="3810" b="4445"/>
          <wp:docPr id="2" name="Picture 2" descr="A picture containing food, tab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food, tabl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17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MjC2MDUztTQ2sDRW0lEKTi0uzszPAykwqgUAjVb10iwAAAA="/>
  </w:docVars>
  <w:rsids>
    <w:rsidRoot w:val="00976CCE"/>
    <w:rsid w:val="0001134E"/>
    <w:rsid w:val="00013CC3"/>
    <w:rsid w:val="000237DA"/>
    <w:rsid w:val="00027CC3"/>
    <w:rsid w:val="00035640"/>
    <w:rsid w:val="00035794"/>
    <w:rsid w:val="00062B85"/>
    <w:rsid w:val="00075BD4"/>
    <w:rsid w:val="00081B69"/>
    <w:rsid w:val="00081D07"/>
    <w:rsid w:val="000A18BC"/>
    <w:rsid w:val="000B147E"/>
    <w:rsid w:val="000C0A65"/>
    <w:rsid w:val="000C5D7F"/>
    <w:rsid w:val="000D3F04"/>
    <w:rsid w:val="000D7DC9"/>
    <w:rsid w:val="000E53F0"/>
    <w:rsid w:val="0011186B"/>
    <w:rsid w:val="001118B3"/>
    <w:rsid w:val="001236A8"/>
    <w:rsid w:val="00134FC2"/>
    <w:rsid w:val="00151B9F"/>
    <w:rsid w:val="001523BC"/>
    <w:rsid w:val="001608CC"/>
    <w:rsid w:val="00163791"/>
    <w:rsid w:val="00165B79"/>
    <w:rsid w:val="0017257E"/>
    <w:rsid w:val="00176DCC"/>
    <w:rsid w:val="001821C7"/>
    <w:rsid w:val="0018282A"/>
    <w:rsid w:val="001A443C"/>
    <w:rsid w:val="001A60A8"/>
    <w:rsid w:val="001A67B2"/>
    <w:rsid w:val="001A6C9A"/>
    <w:rsid w:val="001E2801"/>
    <w:rsid w:val="001E5903"/>
    <w:rsid w:val="001E7F98"/>
    <w:rsid w:val="001F5296"/>
    <w:rsid w:val="002261E1"/>
    <w:rsid w:val="00271BE8"/>
    <w:rsid w:val="00273856"/>
    <w:rsid w:val="00286D63"/>
    <w:rsid w:val="00293C67"/>
    <w:rsid w:val="002975BE"/>
    <w:rsid w:val="002A074E"/>
    <w:rsid w:val="002B7204"/>
    <w:rsid w:val="002D1480"/>
    <w:rsid w:val="002D3ECE"/>
    <w:rsid w:val="002E4822"/>
    <w:rsid w:val="002F3C5A"/>
    <w:rsid w:val="0030084E"/>
    <w:rsid w:val="00300B7A"/>
    <w:rsid w:val="00315FFC"/>
    <w:rsid w:val="00317309"/>
    <w:rsid w:val="00330074"/>
    <w:rsid w:val="00331C2C"/>
    <w:rsid w:val="00341EE2"/>
    <w:rsid w:val="00344CFF"/>
    <w:rsid w:val="00350E3E"/>
    <w:rsid w:val="00357A51"/>
    <w:rsid w:val="003601DB"/>
    <w:rsid w:val="003654AF"/>
    <w:rsid w:val="00375D43"/>
    <w:rsid w:val="00386983"/>
    <w:rsid w:val="00395060"/>
    <w:rsid w:val="003B005B"/>
    <w:rsid w:val="003B5615"/>
    <w:rsid w:val="003C48AD"/>
    <w:rsid w:val="003E15F2"/>
    <w:rsid w:val="003E4B00"/>
    <w:rsid w:val="003E7B45"/>
    <w:rsid w:val="003F17B4"/>
    <w:rsid w:val="003F75E8"/>
    <w:rsid w:val="00411619"/>
    <w:rsid w:val="00412CC3"/>
    <w:rsid w:val="00414280"/>
    <w:rsid w:val="00415626"/>
    <w:rsid w:val="00416DBB"/>
    <w:rsid w:val="00421540"/>
    <w:rsid w:val="00430D9F"/>
    <w:rsid w:val="0043726E"/>
    <w:rsid w:val="00451ED1"/>
    <w:rsid w:val="00452B3B"/>
    <w:rsid w:val="004745E0"/>
    <w:rsid w:val="00480E5B"/>
    <w:rsid w:val="004D2DD2"/>
    <w:rsid w:val="004D4C33"/>
    <w:rsid w:val="004E16E5"/>
    <w:rsid w:val="005006D8"/>
    <w:rsid w:val="00511D91"/>
    <w:rsid w:val="005253B5"/>
    <w:rsid w:val="00525FF9"/>
    <w:rsid w:val="00530046"/>
    <w:rsid w:val="00566DD2"/>
    <w:rsid w:val="00575C3B"/>
    <w:rsid w:val="00576C1E"/>
    <w:rsid w:val="0058024A"/>
    <w:rsid w:val="00584750"/>
    <w:rsid w:val="0058645D"/>
    <w:rsid w:val="005A6548"/>
    <w:rsid w:val="005C5DB9"/>
    <w:rsid w:val="005C7EBC"/>
    <w:rsid w:val="005D059B"/>
    <w:rsid w:val="005D1CC4"/>
    <w:rsid w:val="005D43DE"/>
    <w:rsid w:val="005D55F0"/>
    <w:rsid w:val="005D7C15"/>
    <w:rsid w:val="005F665D"/>
    <w:rsid w:val="00604096"/>
    <w:rsid w:val="00610C11"/>
    <w:rsid w:val="00630F75"/>
    <w:rsid w:val="00642D26"/>
    <w:rsid w:val="006510C4"/>
    <w:rsid w:val="00673393"/>
    <w:rsid w:val="0067573D"/>
    <w:rsid w:val="00675A97"/>
    <w:rsid w:val="0068093B"/>
    <w:rsid w:val="006835C4"/>
    <w:rsid w:val="00685587"/>
    <w:rsid w:val="006A38B8"/>
    <w:rsid w:val="006D2C97"/>
    <w:rsid w:val="006F6F3E"/>
    <w:rsid w:val="00701DBF"/>
    <w:rsid w:val="00711180"/>
    <w:rsid w:val="007212F5"/>
    <w:rsid w:val="007444A1"/>
    <w:rsid w:val="00747877"/>
    <w:rsid w:val="00754D05"/>
    <w:rsid w:val="00756AB3"/>
    <w:rsid w:val="0076081A"/>
    <w:rsid w:val="00760C85"/>
    <w:rsid w:val="007835B5"/>
    <w:rsid w:val="00793EA5"/>
    <w:rsid w:val="007A72C0"/>
    <w:rsid w:val="007B06F6"/>
    <w:rsid w:val="007B2EDF"/>
    <w:rsid w:val="007B44BE"/>
    <w:rsid w:val="007B63FC"/>
    <w:rsid w:val="007C490F"/>
    <w:rsid w:val="007D2649"/>
    <w:rsid w:val="007D62D0"/>
    <w:rsid w:val="007D775D"/>
    <w:rsid w:val="007E5001"/>
    <w:rsid w:val="007F4076"/>
    <w:rsid w:val="00800CD8"/>
    <w:rsid w:val="008200C2"/>
    <w:rsid w:val="00820B7C"/>
    <w:rsid w:val="008315DE"/>
    <w:rsid w:val="00855A40"/>
    <w:rsid w:val="00857B95"/>
    <w:rsid w:val="00863400"/>
    <w:rsid w:val="00871BF8"/>
    <w:rsid w:val="00885D65"/>
    <w:rsid w:val="00886F6F"/>
    <w:rsid w:val="008A262D"/>
    <w:rsid w:val="008B14A9"/>
    <w:rsid w:val="008C0E99"/>
    <w:rsid w:val="008C3232"/>
    <w:rsid w:val="008D09D1"/>
    <w:rsid w:val="008D327D"/>
    <w:rsid w:val="008D6136"/>
    <w:rsid w:val="008D6F45"/>
    <w:rsid w:val="008E1D85"/>
    <w:rsid w:val="008F2915"/>
    <w:rsid w:val="008F60D6"/>
    <w:rsid w:val="0091613A"/>
    <w:rsid w:val="009354EB"/>
    <w:rsid w:val="00945F67"/>
    <w:rsid w:val="00946CB2"/>
    <w:rsid w:val="00970FDE"/>
    <w:rsid w:val="00976CCE"/>
    <w:rsid w:val="00983439"/>
    <w:rsid w:val="00997454"/>
    <w:rsid w:val="009A3938"/>
    <w:rsid w:val="009A3B4C"/>
    <w:rsid w:val="009B25AD"/>
    <w:rsid w:val="009C7191"/>
    <w:rsid w:val="009E261C"/>
    <w:rsid w:val="009F5194"/>
    <w:rsid w:val="00A040C1"/>
    <w:rsid w:val="00A37DFE"/>
    <w:rsid w:val="00A427C4"/>
    <w:rsid w:val="00A50EF3"/>
    <w:rsid w:val="00A561DE"/>
    <w:rsid w:val="00A76B35"/>
    <w:rsid w:val="00A8121E"/>
    <w:rsid w:val="00A8748E"/>
    <w:rsid w:val="00A9565C"/>
    <w:rsid w:val="00AB690C"/>
    <w:rsid w:val="00AD44A9"/>
    <w:rsid w:val="00AD6A0D"/>
    <w:rsid w:val="00AE2118"/>
    <w:rsid w:val="00AF5FA9"/>
    <w:rsid w:val="00B16ABC"/>
    <w:rsid w:val="00B36012"/>
    <w:rsid w:val="00B53055"/>
    <w:rsid w:val="00B5493F"/>
    <w:rsid w:val="00B872A9"/>
    <w:rsid w:val="00BA3166"/>
    <w:rsid w:val="00BA457E"/>
    <w:rsid w:val="00BB032F"/>
    <w:rsid w:val="00BD7C11"/>
    <w:rsid w:val="00C13BD0"/>
    <w:rsid w:val="00C14423"/>
    <w:rsid w:val="00C1531D"/>
    <w:rsid w:val="00C245A1"/>
    <w:rsid w:val="00C33E9F"/>
    <w:rsid w:val="00C360E6"/>
    <w:rsid w:val="00C52C77"/>
    <w:rsid w:val="00C75F0E"/>
    <w:rsid w:val="00C8447C"/>
    <w:rsid w:val="00C870E8"/>
    <w:rsid w:val="00C914D2"/>
    <w:rsid w:val="00CA0973"/>
    <w:rsid w:val="00CB4CFE"/>
    <w:rsid w:val="00CC110F"/>
    <w:rsid w:val="00CC57AD"/>
    <w:rsid w:val="00CC6CD3"/>
    <w:rsid w:val="00CD5534"/>
    <w:rsid w:val="00CE17B7"/>
    <w:rsid w:val="00CF1BE4"/>
    <w:rsid w:val="00D018F6"/>
    <w:rsid w:val="00D0296B"/>
    <w:rsid w:val="00D05E43"/>
    <w:rsid w:val="00D34987"/>
    <w:rsid w:val="00D360A7"/>
    <w:rsid w:val="00D44DA8"/>
    <w:rsid w:val="00D46749"/>
    <w:rsid w:val="00D57085"/>
    <w:rsid w:val="00D61DA2"/>
    <w:rsid w:val="00D65E02"/>
    <w:rsid w:val="00D674BD"/>
    <w:rsid w:val="00D90473"/>
    <w:rsid w:val="00D9136A"/>
    <w:rsid w:val="00D9280E"/>
    <w:rsid w:val="00D97FFC"/>
    <w:rsid w:val="00DA162F"/>
    <w:rsid w:val="00DD4445"/>
    <w:rsid w:val="00DD7631"/>
    <w:rsid w:val="00DE616E"/>
    <w:rsid w:val="00DE7CD4"/>
    <w:rsid w:val="00DF100A"/>
    <w:rsid w:val="00DF5C71"/>
    <w:rsid w:val="00E029CD"/>
    <w:rsid w:val="00E07574"/>
    <w:rsid w:val="00E15382"/>
    <w:rsid w:val="00E206C3"/>
    <w:rsid w:val="00E228A6"/>
    <w:rsid w:val="00E303EF"/>
    <w:rsid w:val="00E455F8"/>
    <w:rsid w:val="00E577A6"/>
    <w:rsid w:val="00E63E38"/>
    <w:rsid w:val="00E6433B"/>
    <w:rsid w:val="00E65383"/>
    <w:rsid w:val="00E65DB1"/>
    <w:rsid w:val="00E67665"/>
    <w:rsid w:val="00E97D51"/>
    <w:rsid w:val="00EA3888"/>
    <w:rsid w:val="00EA56C2"/>
    <w:rsid w:val="00EC367C"/>
    <w:rsid w:val="00EC47D4"/>
    <w:rsid w:val="00ED7657"/>
    <w:rsid w:val="00ED7865"/>
    <w:rsid w:val="00EE31F8"/>
    <w:rsid w:val="00EE7FD7"/>
    <w:rsid w:val="00EF54C2"/>
    <w:rsid w:val="00F12D86"/>
    <w:rsid w:val="00F14574"/>
    <w:rsid w:val="00F21DF4"/>
    <w:rsid w:val="00F24D70"/>
    <w:rsid w:val="00F25593"/>
    <w:rsid w:val="00F25CBE"/>
    <w:rsid w:val="00F3735D"/>
    <w:rsid w:val="00F37D76"/>
    <w:rsid w:val="00F65B4A"/>
    <w:rsid w:val="00F67301"/>
    <w:rsid w:val="00F84287"/>
    <w:rsid w:val="00F85995"/>
    <w:rsid w:val="00F91686"/>
    <w:rsid w:val="00F92DDE"/>
    <w:rsid w:val="00FA5423"/>
    <w:rsid w:val="00FA5928"/>
    <w:rsid w:val="00FD6628"/>
    <w:rsid w:val="00FE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A6E92"/>
  <w15:chartTrackingRefBased/>
  <w15:docId w15:val="{1862CB4F-40F6-4CBB-94B9-AC9C44FC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6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33E9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3E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6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2D0"/>
  </w:style>
  <w:style w:type="paragraph" w:styleId="Footer">
    <w:name w:val="footer"/>
    <w:basedOn w:val="Normal"/>
    <w:link w:val="FooterChar"/>
    <w:uiPriority w:val="99"/>
    <w:unhideWhenUsed/>
    <w:rsid w:val="007D6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2D0"/>
  </w:style>
  <w:style w:type="paragraph" w:styleId="BalloonText">
    <w:name w:val="Balloon Text"/>
    <w:basedOn w:val="Normal"/>
    <w:link w:val="BalloonTextChar"/>
    <w:uiPriority w:val="99"/>
    <w:semiHidden/>
    <w:unhideWhenUsed/>
    <w:rsid w:val="00111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8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AD97A7B78DE143B4EA89986EECCCDD" ma:contentTypeVersion="16" ma:contentTypeDescription="Create a new document." ma:contentTypeScope="" ma:versionID="28dd97e0b464b4915d4ae485014d4759">
  <xsd:schema xmlns:xsd="http://www.w3.org/2001/XMLSchema" xmlns:xs="http://www.w3.org/2001/XMLSchema" xmlns:p="http://schemas.microsoft.com/office/2006/metadata/properties" xmlns:ns3="2861b903-1442-414d-8868-2179ce7cbce6" xmlns:ns4="af8e9d83-5a8e-402b-809b-cfe90ce01973" targetNamespace="http://schemas.microsoft.com/office/2006/metadata/properties" ma:root="true" ma:fieldsID="aa12d26090d9bf0d3b63a3300a37a163" ns3:_="" ns4:_="">
    <xsd:import namespace="2861b903-1442-414d-8868-2179ce7cbce6"/>
    <xsd:import namespace="af8e9d83-5a8e-402b-809b-cfe90ce01973"/>
    <xsd:element name="properties">
      <xsd:complexType>
        <xsd:sequence>
          <xsd:element name="documentManagement">
            <xsd:complexType>
              <xsd:all>
                <xsd:element ref="ns3:UniqueSourceRef" minOccurs="0"/>
                <xsd:element ref="ns3:FileHash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1b903-1442-414d-8868-2179ce7cbce6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e9d83-5a8e-402b-809b-cfe90ce0197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2861b903-1442-414d-8868-2179ce7cbce6" xsi:nil="true"/>
    <UniqueSourceRef xmlns="2861b903-1442-414d-8868-2179ce7cbce6" xsi:nil="true"/>
  </documentManagement>
</p:properties>
</file>

<file path=customXml/itemProps1.xml><?xml version="1.0" encoding="utf-8"?>
<ds:datastoreItem xmlns:ds="http://schemas.openxmlformats.org/officeDocument/2006/customXml" ds:itemID="{7ED5EAF8-80BF-40DE-BC53-50B81B3DCF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56E006-1847-4EC6-BFF4-2F536B613C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1b903-1442-414d-8868-2179ce7cbce6"/>
    <ds:schemaRef ds:uri="af8e9d83-5a8e-402b-809b-cfe90ce01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9B8857-17A8-485D-93C7-BA27E0410298}">
  <ds:schemaRefs>
    <ds:schemaRef ds:uri="http://schemas.microsoft.com/office/2006/metadata/properties"/>
    <ds:schemaRef ds:uri="http://schemas.microsoft.com/office/infopath/2007/PartnerControls"/>
    <ds:schemaRef ds:uri="2861b903-1442-414d-8868-2179ce7cbc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soul Gadelmoula</dc:creator>
  <cp:keywords/>
  <dc:description/>
  <cp:lastModifiedBy>hussam</cp:lastModifiedBy>
  <cp:revision>2</cp:revision>
  <cp:lastPrinted>2021-12-30T06:53:00Z</cp:lastPrinted>
  <dcterms:created xsi:type="dcterms:W3CDTF">2022-01-02T09:07:00Z</dcterms:created>
  <dcterms:modified xsi:type="dcterms:W3CDTF">2022-01-0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AD97A7B78DE143B4EA89986EECCCDD</vt:lpwstr>
  </property>
</Properties>
</file>